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347" w:type="pct"/>
        <w:tblCellSpacing w:w="15" w:type="dxa"/>
        <w:tblInd w:w="-3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1595"/>
        <w:gridCol w:w="1799"/>
        <w:gridCol w:w="1801"/>
        <w:gridCol w:w="1697"/>
        <w:gridCol w:w="1714"/>
      </w:tblGrid>
      <w:tr w:rsidR="00CC1FB3" w:rsidRPr="00CC1FB3" w14:paraId="47813407" w14:textId="77777777" w:rsidTr="005428DA">
        <w:trPr>
          <w:trHeight w:val="1449"/>
          <w:tblCellSpacing w:w="15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FEB0D8" w14:textId="77777777" w:rsid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Mrs. Coker's Weekly Lesson Plan</w:t>
            </w:r>
          </w:p>
          <w:p w14:paraId="0BD35964" w14:textId="37A90891" w:rsidR="002B07F3" w:rsidRPr="00B66958" w:rsidRDefault="00CC1FB3" w:rsidP="00B66958">
            <w:pPr>
              <w:spacing w:before="100" w:beforeAutospacing="1" w:after="100" w:afterAutospacing="1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Date: 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 xml:space="preserve">January </w:t>
            </w:r>
            <w:r w:rsidR="00895BD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4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-</w:t>
            </w:r>
            <w:r w:rsidR="00895BD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8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, 202</w:t>
            </w:r>
            <w:r w:rsidR="00895BDD">
              <w:rPr>
                <w:rFonts w:ascii="Berlin Sans FB" w:eastAsia="Times New Roman" w:hAnsi="Berlin Sans FB" w:cs="Times New Roman"/>
                <w:b/>
                <w:bCs/>
                <w:sz w:val="48"/>
                <w:szCs w:val="48"/>
              </w:rPr>
              <w:t>1</w:t>
            </w:r>
          </w:p>
          <w:p w14:paraId="4618FBD0" w14:textId="6ABA7F82" w:rsidR="00833277" w:rsidRPr="002B07F3" w:rsidRDefault="00833277" w:rsidP="00440935">
            <w:pPr>
              <w:spacing w:before="100" w:beforeAutospacing="1" w:after="100" w:afterAutospacing="1" w:line="240" w:lineRule="auto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2B07F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*Plans subject to change</w:t>
            </w:r>
            <w:r w:rsidR="00440935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A12377" w:rsidRPr="00CC1FB3" w14:paraId="18B41498" w14:textId="77777777" w:rsidTr="00C3728A">
        <w:trPr>
          <w:trHeight w:val="57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2B5C5BD" w14:textId="77777777" w:rsidR="00CC1FB3" w:rsidRPr="00CC1FB3" w:rsidRDefault="00CC1FB3" w:rsidP="00CC1F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26FAB4A" w14:textId="77777777" w:rsidR="00CC1FB3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Mon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10B289A" w14:textId="2ABB2C3F" w:rsidR="005428DA" w:rsidRPr="00CC1FB3" w:rsidRDefault="00D0064E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42152F1" w14:textId="77777777" w:rsidR="005428DA" w:rsidRDefault="00CC1FB3" w:rsidP="00CC1FB3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Tuesday </w:t>
            </w:r>
            <w:r w:rsidR="005428DA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</w:p>
          <w:p w14:paraId="4D77CDD4" w14:textId="57E7C1E6" w:rsidR="00CC1FB3" w:rsidRPr="00CC1FB3" w:rsidRDefault="00B65CBD" w:rsidP="00CC1F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8201589" w14:textId="046C0A65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Wednesday -</w:t>
            </w:r>
            <w:r w:rsidR="00B65CBD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1E6E23D" w14:textId="78A895A5" w:rsidR="00CC1FB3" w:rsidRPr="00CC1FB3" w:rsidRDefault="00CC1FB3" w:rsidP="00C238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Thursday -</w:t>
            </w:r>
            <w:r w:rsidR="00B65CBD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GOLD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21822437" w14:textId="05F4EAA5" w:rsidR="00B66958" w:rsidRPr="00B66958" w:rsidRDefault="00CC1FB3" w:rsidP="00B66958">
            <w:pPr>
              <w:spacing w:after="0" w:line="240" w:lineRule="auto"/>
              <w:jc w:val="center"/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Friday </w:t>
            </w:r>
            <w:r w:rsidR="00B66958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–</w:t>
            </w: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 </w:t>
            </w:r>
            <w:r w:rsidR="00B65CBD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BLUE</w:t>
            </w:r>
          </w:p>
        </w:tc>
      </w:tr>
      <w:tr w:rsidR="00DA1AD6" w:rsidRPr="00CC1FB3" w14:paraId="67DA70B5" w14:textId="77777777" w:rsidTr="00DA1AD6">
        <w:trPr>
          <w:trHeight w:val="164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F86D10D" w14:textId="77777777"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6th </w:t>
            </w:r>
          </w:p>
          <w:p w14:paraId="020EC4A8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0B9B07D9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0E948DE" w14:textId="57E36CFA" w:rsidR="00440935" w:rsidRDefault="00D0064E" w:rsidP="004409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 TESTING</w:t>
            </w:r>
          </w:p>
          <w:p w14:paraId="4AD8A7C8" w14:textId="74A9923F" w:rsidR="00D0064E" w:rsidRDefault="00D0064E" w:rsidP="004409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5C7EFD" w14:textId="2807A21E" w:rsidR="00D0064E" w:rsidRDefault="00D0064E" w:rsidP="004409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- Verbs</w:t>
            </w:r>
          </w:p>
          <w:p w14:paraId="1BB0B6A5" w14:textId="4371A8D8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w Vocabulary Words and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word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orksheet assigned </w:t>
            </w:r>
          </w:p>
          <w:p w14:paraId="209D3A6D" w14:textId="77777777" w:rsidR="00DA1AD6" w:rsidRPr="00CC1FB3" w:rsidRDefault="00DA1AD6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AD452D8" w14:textId="77777777" w:rsidR="00DA1AD6" w:rsidRDefault="00D0064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 TESTING</w:t>
            </w:r>
          </w:p>
          <w:p w14:paraId="2C76CC04" w14:textId="77777777" w:rsidR="00D0064E" w:rsidRDefault="00D0064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697CF4" w14:textId="709B5E80" w:rsidR="00D0064E" w:rsidRDefault="00D0064E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RI </w:t>
            </w:r>
            <w:r w:rsidR="00B65CBD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erbs</w:t>
            </w:r>
          </w:p>
          <w:p w14:paraId="138538AF" w14:textId="6192A801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w Vocabulary Words and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word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orksheet assigned </w:t>
            </w:r>
          </w:p>
          <w:p w14:paraId="3A59D366" w14:textId="5E8DEA7C" w:rsidR="00B65CBD" w:rsidRPr="00CC1FB3" w:rsidRDefault="00B65CBD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A1DD434" w14:textId="201D15D9" w:rsidR="00D0064E" w:rsidRPr="00AC4AC4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54321 #1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</w:t>
            </w:r>
            <w:r w:rsidRPr="00AC4AC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2</w:t>
            </w:r>
          </w:p>
          <w:p w14:paraId="4562B325" w14:textId="77777777" w:rsidR="00D0064E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rbs Text pg. 170-171, </w:t>
            </w:r>
          </w:p>
          <w:p w14:paraId="767F6DA0" w14:textId="77777777" w:rsidR="00D0064E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ing that Compares PRO/CON “How I Became a Pirate”</w:t>
            </w:r>
          </w:p>
          <w:p w14:paraId="7758A195" w14:textId="0F1C9E0F" w:rsidR="00DA1AD6" w:rsidRPr="00CC1FB3" w:rsidRDefault="00DA1AD6" w:rsidP="00AA4C0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8226381" w14:textId="0D3AB06A" w:rsidR="00B65CBD" w:rsidRPr="00AC4AC4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54321 #1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– </w:t>
            </w:r>
            <w:r w:rsidRPr="00AC4AC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</w:p>
          <w:p w14:paraId="6A5022DA" w14:textId="77777777" w:rsidR="00B65CBD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rbs Text pg. 170-171, </w:t>
            </w:r>
          </w:p>
          <w:p w14:paraId="1F5600FB" w14:textId="77777777" w:rsidR="00B65CBD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ing that Compares PRO/CON “How I Became a Pirate”</w:t>
            </w:r>
          </w:p>
          <w:p w14:paraId="76760BA9" w14:textId="7A6739B6" w:rsidR="00DA1AD6" w:rsidRPr="00CC1FB3" w:rsidRDefault="00AA4C0E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7E86FED" w14:textId="77777777" w:rsidR="00D0064E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WT/ 54321</w:t>
            </w:r>
          </w:p>
          <w:p w14:paraId="0B1AC612" w14:textId="77777777" w:rsidR="00D0064E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rbs - NRI</w:t>
            </w:r>
          </w:p>
          <w:p w14:paraId="32CD768D" w14:textId="77777777" w:rsidR="00AA4C0E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e Pros/Cons Job and 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resting Hooks - Workshee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6E26F72" w14:textId="5C89544B" w:rsidR="00D0064E" w:rsidRPr="00CC1FB3" w:rsidRDefault="00D0064E" w:rsidP="00D006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*Verbs Quiz next week</w:t>
            </w:r>
          </w:p>
        </w:tc>
      </w:tr>
      <w:tr w:rsidR="00DA1AD6" w:rsidRPr="00CC1FB3" w14:paraId="7E833AAB" w14:textId="77777777" w:rsidTr="002728B0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222B92E" w14:textId="77777777" w:rsidR="00DA1AD6" w:rsidRPr="00CC1FB3" w:rsidRDefault="00DA1AD6" w:rsidP="00DA1A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7th </w:t>
            </w:r>
          </w:p>
          <w:p w14:paraId="4926E2FE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Language</w:t>
            </w:r>
          </w:p>
          <w:p w14:paraId="73DEF679" w14:textId="77777777" w:rsidR="00DA1AD6" w:rsidRPr="00CC1FB3" w:rsidRDefault="00DA1AD6" w:rsidP="00DA1AD6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C64F343" w14:textId="27E8BAF0" w:rsidR="00DA1AD6" w:rsidRPr="003C4A4C" w:rsidRDefault="00DA1AD6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5FFB0E2B" w14:textId="77777777" w:rsidR="00AA4C0E" w:rsidRDefault="00B65CBD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 TESTING</w:t>
            </w:r>
          </w:p>
          <w:p w14:paraId="5F5D7FE4" w14:textId="77777777" w:rsidR="00B65CBD" w:rsidRDefault="00B65CBD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RBS – NRI Diagnostic</w:t>
            </w:r>
          </w:p>
          <w:p w14:paraId="07D53838" w14:textId="2037C330" w:rsidR="00B65CBD" w:rsidRPr="00CC1FB3" w:rsidRDefault="00B65CBD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ulary Words, assign 7 words worksheet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3DB86C9" w14:textId="2658614E" w:rsidR="00DA1AD6" w:rsidRPr="00CC1FB3" w:rsidRDefault="00DA1AD6" w:rsidP="00AA4C0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39D1D36" w14:textId="61D0F235" w:rsidR="00B65CBD" w:rsidRPr="00AA4C0E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SWT / 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54321 #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31</w:t>
            </w:r>
            <w:r w:rsidRPr="0074233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AA4C0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13</w:t>
            </w:r>
          </w:p>
          <w:p w14:paraId="2D766840" w14:textId="77777777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rbs –90 Pre-test; 92-94 Types of Verbs</w:t>
            </w:r>
          </w:p>
          <w:p w14:paraId="6635F00D" w14:textId="6FA8BC91" w:rsidR="00FE1017" w:rsidRPr="00CC1FB3" w:rsidRDefault="00B65CBD" w:rsidP="00DA1AD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ann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ve Forever? Eponym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on</w:t>
            </w:r>
            <w:proofErr w:type="spellEnd"/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8ED9BE9" w14:textId="2799B831" w:rsidR="00FE1017" w:rsidRPr="00CC1FB3" w:rsidRDefault="00FE1017" w:rsidP="00DA1A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1017" w:rsidRPr="00CC1FB3" w14:paraId="60B61ECA" w14:textId="77777777" w:rsidTr="00C3728A">
        <w:trPr>
          <w:trHeight w:val="2188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0B6EAA16" w14:textId="77777777" w:rsidR="00FE1017" w:rsidRPr="00CC1FB3" w:rsidRDefault="00FE1017" w:rsidP="00FE1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8th </w:t>
            </w:r>
          </w:p>
          <w:p w14:paraId="2F7FBA20" w14:textId="77777777" w:rsidR="00FE1017" w:rsidRPr="00CC1FB3" w:rsidRDefault="00FE1017" w:rsidP="00FE101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 xml:space="preserve">Language </w:t>
            </w:r>
          </w:p>
          <w:p w14:paraId="521436F0" w14:textId="77777777" w:rsidR="00FE1017" w:rsidRPr="00CC1FB3" w:rsidRDefault="00FE1017" w:rsidP="00FE1017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Berlin Sans FB" w:eastAsia="Times New Roman" w:hAnsi="Berlin Sans FB" w:cs="Times New Roman"/>
                <w:b/>
                <w:bCs/>
                <w:sz w:val="24"/>
                <w:szCs w:val="24"/>
              </w:rPr>
              <w:t>Arts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C8C82CE" w14:textId="5B74BF56" w:rsidR="00B65CBD" w:rsidRPr="00350909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WEA TESTING</w:t>
            </w:r>
          </w:p>
          <w:p w14:paraId="35C7299F" w14:textId="77777777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ulary Words – assign 6 words worksheet</w:t>
            </w:r>
          </w:p>
          <w:p w14:paraId="6FE617A7" w14:textId="3494821E" w:rsidR="00FE1017" w:rsidRPr="00350909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Verbs Diagnostic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F043694" w14:textId="77777777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 TEST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0CE54ED4" w14:textId="49D943A0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Vocabulary Words – assign 6 words worksheet</w:t>
            </w:r>
          </w:p>
          <w:p w14:paraId="39CDABA4" w14:textId="5C38F86A" w:rsidR="00FE1017" w:rsidRPr="00BE4641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Verbs Diagnostic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410F58F" w14:textId="77777777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54321 #31 </w:t>
            </w:r>
            <w:r w:rsidRPr="00FE10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  <w:p w14:paraId="5D1BBD41" w14:textId="5079869D" w:rsidR="00FE1017" w:rsidRPr="00BE4641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istolary Writing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D5B4629" w14:textId="77777777" w:rsidR="00B65CBD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WT / 54321 #31 </w:t>
            </w:r>
            <w:r w:rsidRPr="00FE1017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e 1/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</w:t>
            </w:r>
          </w:p>
          <w:p w14:paraId="7B7AD426" w14:textId="78E51EF4" w:rsidR="00FE1017" w:rsidRPr="00CC1FB3" w:rsidRDefault="00B65CBD" w:rsidP="00B65CB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istolary Writing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C343C84" w14:textId="77777777" w:rsidR="00B65CBD" w:rsidRDefault="00FE1017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5CBD">
              <w:rPr>
                <w:rFonts w:ascii="Times New Roman" w:eastAsia="Times New Roman" w:hAnsi="Times New Roman" w:cs="Times New Roman"/>
                <w:sz w:val="24"/>
                <w:szCs w:val="24"/>
              </w:rPr>
              <w:t>SWT / 54321</w:t>
            </w:r>
          </w:p>
          <w:p w14:paraId="6B025F07" w14:textId="77777777" w:rsidR="00B65CBD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048FE5" w14:textId="77777777" w:rsidR="00B65CBD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pistolary Writing cont.</w:t>
            </w:r>
          </w:p>
          <w:p w14:paraId="2B1123E0" w14:textId="77777777" w:rsidR="00B65CBD" w:rsidRPr="00CC1FB3" w:rsidRDefault="00B65CBD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ish Phone Messages - Reuben Bright Poem and Introduce Project</w:t>
            </w:r>
          </w:p>
          <w:p w14:paraId="01F9A185" w14:textId="4B9A207E" w:rsidR="00FE1017" w:rsidRPr="00CC1FB3" w:rsidRDefault="00FE1017" w:rsidP="00B65C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1017" w:rsidRPr="00CC1FB3" w14:paraId="37839556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5C8236C" w14:textId="77777777" w:rsidR="00FE1017" w:rsidRPr="00CC1FB3" w:rsidRDefault="00FE1017" w:rsidP="00FE1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2A03B044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A8DE5DC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0B81BDC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211B931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4CFA405A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1017" w:rsidRPr="00CC1FB3" w14:paraId="38AEA1FE" w14:textId="77777777" w:rsidTr="00C3728A">
        <w:trPr>
          <w:trHeight w:val="2721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E04D983" w14:textId="77777777" w:rsidR="00FE1017" w:rsidRPr="00CC1FB3" w:rsidRDefault="00FE1017" w:rsidP="00FE1017">
            <w:pPr>
              <w:spacing w:after="0" w:line="240" w:lineRule="auto"/>
              <w:jc w:val="center"/>
              <w:rPr>
                <w:rFonts w:ascii="Comic Sans MS" w:eastAsia="Times New Roman" w:hAnsi="Comic Sans MS" w:cs="Times New Roman"/>
                <w:sz w:val="24"/>
                <w:szCs w:val="24"/>
              </w:rPr>
            </w:pPr>
            <w:r w:rsidRPr="00CC1FB3">
              <w:rPr>
                <w:rFonts w:ascii="Comic Sans MS" w:eastAsia="Times New Roman" w:hAnsi="Comic Sans MS" w:cs="Times New Roman"/>
                <w:b/>
                <w:bCs/>
                <w:sz w:val="24"/>
                <w:szCs w:val="24"/>
              </w:rPr>
              <w:t>English I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9064F63" w14:textId="77777777" w:rsidR="000D419C" w:rsidRDefault="00FE1017" w:rsidP="000D4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ulary 6 –</w:t>
            </w:r>
          </w:p>
          <w:p w14:paraId="6E9554DA" w14:textId="77777777" w:rsidR="000D419C" w:rsidRDefault="000D419C" w:rsidP="000D4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E5DDA4" w14:textId="42205CCF" w:rsidR="00FE1017" w:rsidRPr="00CE0DD9" w:rsidRDefault="00FE1017" w:rsidP="000D41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 Testing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31DD0928" w14:textId="223F170A" w:rsidR="00FE1017" w:rsidRPr="00CC1FB3" w:rsidRDefault="00FE1017" w:rsidP="00FE101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69639BF8" w14:textId="77777777" w:rsidR="000D419C" w:rsidRDefault="000D419C" w:rsidP="000D419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WEA Testing cont.</w:t>
            </w:r>
          </w:p>
          <w:p w14:paraId="07B4FEF4" w14:textId="2D6361EB" w:rsidR="00FE1017" w:rsidRPr="00CC1FB3" w:rsidRDefault="000D419C" w:rsidP="000D419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 – Parts of Speech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0A4CF299" w14:textId="0AB33EAD" w:rsidR="00FE1017" w:rsidRPr="00CC1FB3" w:rsidRDefault="00FE1017" w:rsidP="0074233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</w:tcPr>
          <w:p w14:paraId="19782C3F" w14:textId="55E8B89B" w:rsidR="000D419C" w:rsidRDefault="000D419C" w:rsidP="000D419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ocab Unit</w:t>
            </w:r>
            <w:r w:rsidR="008E0A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 SYN &amp; ANT</w:t>
            </w:r>
          </w:p>
          <w:p w14:paraId="324633FC" w14:textId="77777777" w:rsidR="000D419C" w:rsidRDefault="000D419C" w:rsidP="000D419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RI</w:t>
            </w:r>
          </w:p>
          <w:p w14:paraId="4A452399" w14:textId="77777777" w:rsidR="000D419C" w:rsidRDefault="000D419C" w:rsidP="000D419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meo and Juliet</w:t>
            </w:r>
          </w:p>
          <w:p w14:paraId="421848D3" w14:textId="59738CFE" w:rsidR="00FE1017" w:rsidRPr="009B6B8C" w:rsidRDefault="000D419C" w:rsidP="000D419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ow to Read Shakespeare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deos  and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S</w:t>
            </w:r>
          </w:p>
        </w:tc>
      </w:tr>
      <w:tr w:rsidR="00FE1017" w:rsidRPr="00CC1FB3" w14:paraId="2E03BC35" w14:textId="77777777" w:rsidTr="00C3728A">
        <w:trPr>
          <w:trHeight w:val="266"/>
          <w:tblCellSpacing w:w="15" w:type="dxa"/>
        </w:trPr>
        <w:tc>
          <w:tcPr>
            <w:tcW w:w="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E8950DC" w14:textId="77777777" w:rsidR="00FE1017" w:rsidRPr="00CC1FB3" w:rsidRDefault="00FE1017" w:rsidP="00FE10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7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14EFDB9F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C9121E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4CC8DAF2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50844BC8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00"/>
            <w:vAlign w:val="center"/>
            <w:hideMark/>
          </w:tcPr>
          <w:p w14:paraId="7E5C17A3" w14:textId="77777777" w:rsidR="00FE1017" w:rsidRPr="00CC1FB3" w:rsidRDefault="00FE1017" w:rsidP="00FE101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C1F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6057F79F" w14:textId="77777777" w:rsidR="00FF3B53" w:rsidRDefault="00FF3B53"/>
    <w:sectPr w:rsidR="00FF3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74AE5"/>
    <w:multiLevelType w:val="hybridMultilevel"/>
    <w:tmpl w:val="9C665B20"/>
    <w:lvl w:ilvl="0" w:tplc="472A7C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D17CF0"/>
    <w:multiLevelType w:val="hybridMultilevel"/>
    <w:tmpl w:val="093A720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SxMDMzMzewMDZS0lEKTi0uzszPAykwqgUAwGDVMywAAAA="/>
  </w:docVars>
  <w:rsids>
    <w:rsidRoot w:val="00CC1FB3"/>
    <w:rsid w:val="00006649"/>
    <w:rsid w:val="000153C9"/>
    <w:rsid w:val="00033700"/>
    <w:rsid w:val="000756B4"/>
    <w:rsid w:val="00094DF1"/>
    <w:rsid w:val="000D419C"/>
    <w:rsid w:val="00100E09"/>
    <w:rsid w:val="00121CB4"/>
    <w:rsid w:val="0012680B"/>
    <w:rsid w:val="00134DEF"/>
    <w:rsid w:val="00145ADC"/>
    <w:rsid w:val="001853E0"/>
    <w:rsid w:val="001A45DD"/>
    <w:rsid w:val="001D745B"/>
    <w:rsid w:val="001E68F0"/>
    <w:rsid w:val="002135A0"/>
    <w:rsid w:val="00222234"/>
    <w:rsid w:val="00247754"/>
    <w:rsid w:val="002728B0"/>
    <w:rsid w:val="002A09D0"/>
    <w:rsid w:val="002A37BB"/>
    <w:rsid w:val="002B07F3"/>
    <w:rsid w:val="002D77B0"/>
    <w:rsid w:val="00325EB6"/>
    <w:rsid w:val="00350909"/>
    <w:rsid w:val="00364935"/>
    <w:rsid w:val="003C4A4C"/>
    <w:rsid w:val="0040023F"/>
    <w:rsid w:val="004112FF"/>
    <w:rsid w:val="00426461"/>
    <w:rsid w:val="00440935"/>
    <w:rsid w:val="004671D9"/>
    <w:rsid w:val="004B5A66"/>
    <w:rsid w:val="004D7FE1"/>
    <w:rsid w:val="004E3494"/>
    <w:rsid w:val="005428DA"/>
    <w:rsid w:val="005C1CD1"/>
    <w:rsid w:val="0066615C"/>
    <w:rsid w:val="006A438E"/>
    <w:rsid w:val="006A71F1"/>
    <w:rsid w:val="0074233A"/>
    <w:rsid w:val="007A35BE"/>
    <w:rsid w:val="00821A8D"/>
    <w:rsid w:val="00833277"/>
    <w:rsid w:val="00853E72"/>
    <w:rsid w:val="00863AC6"/>
    <w:rsid w:val="008721E2"/>
    <w:rsid w:val="00890D63"/>
    <w:rsid w:val="00895BDD"/>
    <w:rsid w:val="008B0A67"/>
    <w:rsid w:val="008B6BA4"/>
    <w:rsid w:val="008E0A89"/>
    <w:rsid w:val="009674A6"/>
    <w:rsid w:val="00977E53"/>
    <w:rsid w:val="009B6B8C"/>
    <w:rsid w:val="00A12377"/>
    <w:rsid w:val="00A21A2C"/>
    <w:rsid w:val="00A42F3E"/>
    <w:rsid w:val="00A619B8"/>
    <w:rsid w:val="00A83CCB"/>
    <w:rsid w:val="00A87061"/>
    <w:rsid w:val="00AA2AD5"/>
    <w:rsid w:val="00AA4C0E"/>
    <w:rsid w:val="00AB4C87"/>
    <w:rsid w:val="00AC4AC4"/>
    <w:rsid w:val="00AE2118"/>
    <w:rsid w:val="00AF79E4"/>
    <w:rsid w:val="00B325AE"/>
    <w:rsid w:val="00B41E77"/>
    <w:rsid w:val="00B65CBD"/>
    <w:rsid w:val="00B66958"/>
    <w:rsid w:val="00B828CF"/>
    <w:rsid w:val="00BD2315"/>
    <w:rsid w:val="00BD520B"/>
    <w:rsid w:val="00BE4641"/>
    <w:rsid w:val="00C238C5"/>
    <w:rsid w:val="00C3728A"/>
    <w:rsid w:val="00C757D4"/>
    <w:rsid w:val="00C87175"/>
    <w:rsid w:val="00CC1FB3"/>
    <w:rsid w:val="00CC79FD"/>
    <w:rsid w:val="00CE0DD9"/>
    <w:rsid w:val="00D0064E"/>
    <w:rsid w:val="00D12012"/>
    <w:rsid w:val="00D37E50"/>
    <w:rsid w:val="00D50866"/>
    <w:rsid w:val="00D6556A"/>
    <w:rsid w:val="00D83E1E"/>
    <w:rsid w:val="00DA1AD6"/>
    <w:rsid w:val="00DF61EA"/>
    <w:rsid w:val="00E03EC8"/>
    <w:rsid w:val="00E07400"/>
    <w:rsid w:val="00E27109"/>
    <w:rsid w:val="00EB50CD"/>
    <w:rsid w:val="00F02A5B"/>
    <w:rsid w:val="00F04F74"/>
    <w:rsid w:val="00F07A38"/>
    <w:rsid w:val="00F14A9A"/>
    <w:rsid w:val="00F6050D"/>
    <w:rsid w:val="00FE1017"/>
    <w:rsid w:val="00FF1AE3"/>
    <w:rsid w:val="00FF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DACA4"/>
  <w15:chartTrackingRefBased/>
  <w15:docId w15:val="{ECA36438-D980-42AC-9D43-4DD6DA1BF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6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66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7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57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2241F-CB21-4734-92FD-C4D9B7126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ltic School District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tte Coker</dc:creator>
  <cp:keywords/>
  <dc:description/>
  <cp:lastModifiedBy>Coker, Lynette</cp:lastModifiedBy>
  <cp:revision>2</cp:revision>
  <cp:lastPrinted>2019-12-18T16:54:00Z</cp:lastPrinted>
  <dcterms:created xsi:type="dcterms:W3CDTF">2020-12-22T19:02:00Z</dcterms:created>
  <dcterms:modified xsi:type="dcterms:W3CDTF">2020-12-22T19:02:00Z</dcterms:modified>
</cp:coreProperties>
</file>